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Iran</w:t>
      </w:r>
      <w:r>
        <w:t xml:space="preserve"> </w:t>
      </w:r>
      <w:r>
        <w:t xml:space="preserve">Tehran</w:t>
      </w:r>
    </w:p>
    <w:p>
      <w:pPr>
        <w:pStyle w:val="FirstParagraph"/>
      </w:pPr>
      <w:r>
        <w:rPr>
          <w:bCs/>
          <w:b/>
        </w:rPr>
        <w:t xml:space="preserve">Your Full Name</w:t>
      </w:r>
    </w:p>
    <w:p>
      <w:pPr>
        <w:pStyle w:val="BodyText"/>
      </w:pPr>
      <w:r>
        <w:t xml:space="preserve">Address Line 1, City, Postal Code</w:t>
      </w:r>
    </w:p>
    <w:p>
      <w:pPr>
        <w:pStyle w:val="BodyText"/>
      </w:pPr>
      <w:r>
        <w:t xml:space="preserve">Email: your.email@example.com | Phone: +98-123-4567890</w:t>
      </w:r>
    </w:p>
    <w:p>
      <w:pPr>
        <w:pStyle w:val="BodyText"/>
      </w:pPr>
      <w:r>
        <w:t xml:space="preserve">Date: October 25, 2023</w:t>
      </w:r>
    </w:p>
    <w:p>
      <w:pPr>
        <w:pStyle w:val="BodyText"/>
      </w:pPr>
      <w:r>
        <w:rPr>
          <w:bCs/>
          <w:b/>
        </w:rPr>
        <w:t xml:space="preserve">Dear Hiring Committee,</w:t>
      </w:r>
    </w:p>
    <w:p>
      <w:pPr>
        <w:pStyle w:val="BodyText"/>
      </w:pPr>
      <w:r>
        <w:t xml:space="preserve">I am writing to express my sincere interest in the University Lecturer position at a prestigious institution in Iran Tehran. As an accomplished academic with a deep commitment to higher education and research, I am eager to contribute my expertise, passion for teaching, and dedication to fostering intellectual growth within the vibrant academic community of Tehran. This opportunity aligns perfectly with my professional aspirations and my desire to support the educational mission of a university that values innovation, cultural heritage, and academic excellence.</w:t>
      </w:r>
    </w:p>
    <w:p>
      <w:pPr>
        <w:pStyle w:val="BodyText"/>
      </w:pPr>
      <w:r>
        <w:t xml:space="preserve">With a Master’s degree in [Your Field] from [University Name] and a Ph.D. in [Your Field] from [University Name], I have cultivated a robust foundation in both theoretical knowledge and practical application. My teaching career spans over eight years, during which I have served as a lecturer at institutions such as [Previous University/Institution], where I designed and delivered courses on [Specific Subjects]. These experiences have honed my ability to engage students through dynamic pedagogical approaches, emphasizing critical thinking, interdisciplinary connections, and real-world relevance. In particular, my work in [Specific Research Area] has allowed me to integrate cutting-edge research into the classroom, ensuring that students are equipped with the skills necessary to address contemporary challenges.</w:t>
      </w:r>
    </w:p>
    <w:p>
      <w:pPr>
        <w:pStyle w:val="BodyText"/>
      </w:pPr>
      <w:r>
        <w:t xml:space="preserve">What sets my approach as a University Lecturer apart is my commitment to creating an inclusive and stimulating learning environment. In Tehran, where the educational landscape is rich with cultural diversity and academic traditions, I believe that teaching must be both rigorous and adaptable. My experience in [Specific Teaching Method or Initiative] has enabled me to tailor instruction to diverse learning styles while fostering a sense of community among students. For instance, during my tenure at [Previous Institution], I developed a collaborative project that connected students with local professionals in [Field], bridging the gap between academia and industry. This initiative not only enhanced student engagement but also underscored the importance of practical application in higher education.</w:t>
      </w:r>
    </w:p>
    <w:p>
      <w:pPr>
        <w:pStyle w:val="BodyText"/>
      </w:pPr>
      <w:r>
        <w:t xml:space="preserve">Moreover, my research contributions have been recognized through publications in reputable journals such as [Journal Names] and presentations at international conferences, including those held in Iran. These experiences have deepened my understanding of the academic ecosystem in Tehran, where institutions like [University Name] are at the forefront of innovation. I am particularly drawn to the opportunity to contribute to a university that prioritizes research-driven teaching and values the integration of traditional knowledge with modern methodologies. In Iran Tehran, where there is a growing emphasis on technological advancement and cultural preservation, I see immense potential for collaboration across disciplines and with local communities.</w:t>
      </w:r>
    </w:p>
    <w:p>
      <w:pPr>
        <w:pStyle w:val="BodyText"/>
      </w:pPr>
      <w:r>
        <w:t xml:space="preserve">As a University Lecturer in Iran Tehran, I aim to not only impart knowledge but also inspire students to become lifelong learners and critical thinkers. My goal is to create a classroom environment where curiosity is nurtured, ideas are challenged, and diverse perspectives are celebrated. I am especially passionate about mentoring students from underrepresented backgrounds, as I believe that equity in education is essential for driving societal progress. In Tehran, where the educational system continues to evolve, I am eager to contribute my skills to support initiatives that promote accessibility and excellence.</w:t>
      </w:r>
    </w:p>
    <w:p>
      <w:pPr>
        <w:pStyle w:val="BodyText"/>
      </w:pPr>
      <w:r>
        <w:t xml:space="preserve">I would be honored to join [University Name] in its mission to shape the next generation of leaders, researchers, and innovators. My academic background, teaching experience, and research expertise align seamlessly with the values of a University Lecturer in Iran Tehran. I am confident that my dedication to education, coupled with my ability to adapt to diverse academic settings, would make me a valuable asset to your institution. I am particularly excited about the opportunity to collaborate with faculty members and students on projects that address pressing global issues while remaining rooted in the unique cultural and intellectual traditions of Iran.</w:t>
      </w:r>
    </w:p>
    <w:p>
      <w:pPr>
        <w:pStyle w:val="BodyText"/>
      </w:pPr>
      <w:r>
        <w:t xml:space="preserve">Thank you for considering my application. I look forward to the possibility of discussing how my qualifications and vision align with the goals of [University Name]. Please feel free to contact me at your earliest convenience via email at your.email@example.com or by phone at +98-123-4567890. I am available for an interview at your convenience and would be grateful for the opportunity to further discuss my suitability for this role.</w:t>
      </w:r>
    </w:p>
    <w:p>
      <w:pPr>
        <w:pStyle w:val="BodyText"/>
      </w:pPr>
      <w:r>
        <w:t xml:space="preserve">Sincerely,</w:t>
      </w:r>
    </w:p>
    <w:p>
      <w:pPr>
        <w:pStyle w:val="BodyText"/>
      </w:pPr>
      <w:r>
        <w:rPr>
          <w:bCs/>
          <w:b/>
        </w:rP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Iran Tehran</dc:title>
  <dc:creator/>
  <dc:language>en</dc:language>
  <cp:keywords/>
  <dcterms:created xsi:type="dcterms:W3CDTF">2026-07-23T06:10:58Z</dcterms:created>
  <dcterms:modified xsi:type="dcterms:W3CDTF">2026-07-23T06:10:58Z</dcterms:modified>
</cp:coreProperties>
</file>

<file path=docProps/custom.xml><?xml version="1.0" encoding="utf-8"?>
<Properties xmlns="http://schemas.openxmlformats.org/officeDocument/2006/custom-properties" xmlns:vt="http://schemas.openxmlformats.org/officeDocument/2006/docPropsVTypes"/>
</file>